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65009BA3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49744CF8" w:rsidR="00EA5B0B" w:rsidRPr="00282A43" w:rsidRDefault="005C04C1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13E8BC4" wp14:editId="23FEF29E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</w:p>
    <w:p w14:paraId="627858CA" w14:textId="7301DBA8" w:rsidR="00F30DF9" w:rsidRPr="00F30DF9" w:rsidRDefault="00F30DF9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377FBBD" wp14:editId="08EE002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143AC" w:rsidRPr="00DC3BCA">
          <w:rPr>
            <w:rStyle w:val="Hyperlink"/>
            <w:color w:val="32383E"/>
            <w:sz w:val="20"/>
            <w:szCs w:val="20"/>
            <w:u w:val="none"/>
            <w:lang w:val="de-DE"/>
          </w:rPr>
          <w:t>in/mwskwong</w:t>
        </w:r>
      </w:hyperlink>
    </w:p>
    <w:p w14:paraId="797E78A5" w14:textId="109941A7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06D1D3B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307FD3A1" w:rsidR="00DF723F" w:rsidRDefault="00DF723F" w:rsidP="0016778C">
      <w:pPr>
        <w:spacing w:before="100" w:beforeAutospacing="1"/>
        <w:rPr>
          <w:rStyle w:val="Hyperlink"/>
          <w:color w:val="0B6BCB"/>
          <w:u w:val="none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5B5DC4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</w:t>
      </w:r>
      <w:r w:rsidR="005B5DC4">
        <w:rPr>
          <w:color w:val="555E68"/>
          <w:sz w:val="18"/>
          <w:szCs w:val="18"/>
        </w:rPr>
        <w:t>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1F7D0F8B" w14:textId="44FA185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522BC2">
        <w:rPr>
          <w:color w:val="555E68"/>
          <w:sz w:val="18"/>
          <w:szCs w:val="18"/>
        </w:rPr>
        <w:t>Oct</w:t>
      </w:r>
      <w:r w:rsidR="002B6406" w:rsidRPr="002E56F5">
        <w:rPr>
          <w:color w:val="555E68"/>
          <w:sz w:val="18"/>
          <w:szCs w:val="18"/>
        </w:rPr>
        <w:t xml:space="preserve"> 2022 – </w:t>
      </w:r>
      <w:r w:rsidR="00522BC2">
        <w:rPr>
          <w:color w:val="555E68"/>
          <w:sz w:val="18"/>
          <w:szCs w:val="18"/>
        </w:rPr>
        <w:t>Sep</w:t>
      </w:r>
      <w:r w:rsidR="002B6406">
        <w:rPr>
          <w:color w:val="555E68"/>
          <w:sz w:val="18"/>
          <w:szCs w:val="18"/>
        </w:rPr>
        <w:t xml:space="preserve"> 2023</w:t>
      </w:r>
      <w:r w:rsidR="002B6406" w:rsidRPr="00EB7ADF">
        <w:rPr>
          <w:color w:val="32383E"/>
        </w:rPr>
        <w:t xml:space="preserve"> </w:t>
      </w:r>
      <w:r w:rsidR="001B742C" w:rsidRPr="00200308">
        <w:rPr>
          <w:color w:val="32383E"/>
        </w:rPr>
        <w:t>|</w:t>
      </w:r>
      <w:r w:rsidR="001B742C" w:rsidRPr="00EB7ADF">
        <w:rPr>
          <w:color w:val="32383E"/>
        </w:rPr>
        <w:t xml:space="preserve"> </w:t>
      </w:r>
      <w:hyperlink r:id="rId24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AB10E2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74867BB6" w14:textId="7FD30996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B47B21">
        <w:rPr>
          <w:color w:val="32383E"/>
        </w:rPr>
        <w:t>|</w:t>
      </w:r>
      <w:r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 xml:space="preserve">– </w:t>
      </w:r>
      <w:r w:rsidR="00360114">
        <w:rPr>
          <w:color w:val="555E68"/>
          <w:sz w:val="18"/>
          <w:szCs w:val="18"/>
        </w:rPr>
        <w:t>Sep</w:t>
      </w:r>
      <w:r w:rsidRPr="002E56F5">
        <w:rPr>
          <w:color w:val="555E68"/>
          <w:sz w:val="18"/>
          <w:szCs w:val="18"/>
        </w:rPr>
        <w:t xml:space="preserve">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Aug</w:t>
      </w:r>
      <w:r w:rsidR="00EB2ED1" w:rsidRPr="002E56F5">
        <w:rPr>
          <w:color w:val="555E68"/>
          <w:sz w:val="18"/>
          <w:szCs w:val="18"/>
        </w:rPr>
        <w:t xml:space="preserve"> 2021 – </w:t>
      </w:r>
      <w:r w:rsidR="00360114">
        <w:rPr>
          <w:color w:val="555E68"/>
          <w:sz w:val="18"/>
          <w:szCs w:val="18"/>
        </w:rPr>
        <w:t>May</w:t>
      </w:r>
      <w:r w:rsidR="00EB2ED1" w:rsidRPr="002E56F5">
        <w:rPr>
          <w:color w:val="555E68"/>
          <w:sz w:val="18"/>
          <w:szCs w:val="18"/>
        </w:rPr>
        <w:t xml:space="preserve">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B47B21">
        <w:rPr>
          <w:color w:val="32383E"/>
        </w:rPr>
        <w:t>|</w:t>
      </w:r>
      <w:r w:rsidR="00DD15F9" w:rsidRPr="00892A97">
        <w:rPr>
          <w:color w:val="171A1C"/>
        </w:rPr>
        <w:t xml:space="preserve"> </w:t>
      </w:r>
      <w:r w:rsidR="00360114">
        <w:rPr>
          <w:color w:val="555E68"/>
          <w:sz w:val="18"/>
          <w:szCs w:val="18"/>
        </w:rPr>
        <w:t>Jul</w:t>
      </w:r>
      <w:r w:rsidR="00EB2ED1" w:rsidRPr="002E56F5">
        <w:rPr>
          <w:color w:val="555E68"/>
          <w:sz w:val="18"/>
          <w:szCs w:val="18"/>
        </w:rPr>
        <w:t xml:space="preserve"> 2019 – </w:t>
      </w:r>
      <w:r w:rsidR="00360114">
        <w:rPr>
          <w:color w:val="555E68"/>
          <w:sz w:val="18"/>
          <w:szCs w:val="18"/>
        </w:rPr>
        <w:t>Aug</w:t>
      </w:r>
      <w:r w:rsidR="00EB2ED1" w:rsidRPr="002E56F5">
        <w:rPr>
          <w:color w:val="555E68"/>
          <w:sz w:val="18"/>
          <w:szCs w:val="18"/>
        </w:rPr>
        <w:t xml:space="preserve">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6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7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E607F2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3C7ADCFF" w14:textId="77777777" w:rsidR="00E607F2" w:rsidRPr="00CA0177" w:rsidRDefault="00E607F2" w:rsidP="00E607F2">
      <w:pPr>
        <w:spacing w:line="240" w:lineRule="auto"/>
        <w:rPr>
          <w:color w:val="32383E"/>
          <w:lang w:val="en-US"/>
        </w:rPr>
      </w:pPr>
    </w:p>
    <w:p w14:paraId="51D59D96" w14:textId="1187179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1F21B656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1B0F0A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707141">
        <w:rPr>
          <w:b/>
          <w:bCs/>
          <w:color w:val="171A1C"/>
        </w:rPr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color w:val="32383E"/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BE49B4">
                        <w:rPr>
                          <w:color w:val="32383E"/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color w:val="32383E"/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07141">
                        <w:rPr>
                          <w:color w:val="32383E"/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B0002B1" w:rsidR="00170B48" w:rsidRPr="00E25CAC" w:rsidRDefault="000F51D6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>Aug</w:t>
      </w:r>
      <w:r w:rsidR="00845E8A">
        <w:rPr>
          <w:color w:val="555E68"/>
          <w:sz w:val="18"/>
          <w:szCs w:val="18"/>
        </w:rPr>
        <w:t xml:space="preserve"> </w:t>
      </w:r>
      <w:r w:rsidR="00A37633" w:rsidRPr="002E56F5">
        <w:rPr>
          <w:color w:val="555E68"/>
          <w:sz w:val="18"/>
          <w:szCs w:val="18"/>
        </w:rPr>
        <w:t xml:space="preserve">2022 – </w:t>
      </w:r>
      <w:r>
        <w:rPr>
          <w:color w:val="555E68"/>
          <w:sz w:val="18"/>
          <w:szCs w:val="18"/>
        </w:rPr>
        <w:t>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30F42166" w:rsidR="00170B48" w:rsidRPr="00170B48" w:rsidRDefault="000F51D6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>Sep</w:t>
      </w:r>
      <w:r w:rsidR="00845E8A">
        <w:rPr>
          <w:color w:val="555E68"/>
          <w:sz w:val="18"/>
          <w:szCs w:val="18"/>
        </w:rPr>
        <w:t xml:space="preserve">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>Dec</w:t>
      </w:r>
      <w:r w:rsidR="00845E8A">
        <w:rPr>
          <w:color w:val="555E68"/>
          <w:sz w:val="18"/>
          <w:szCs w:val="18"/>
        </w:rPr>
        <w:t xml:space="preserve">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481A3" w14:textId="77777777" w:rsidR="002A66A6" w:rsidRDefault="002A66A6" w:rsidP="00A66031">
      <w:pPr>
        <w:spacing w:after="0" w:line="240" w:lineRule="auto"/>
      </w:pPr>
      <w:r>
        <w:separator/>
      </w:r>
    </w:p>
  </w:endnote>
  <w:endnote w:type="continuationSeparator" w:id="0">
    <w:p w14:paraId="218F01CF" w14:textId="77777777" w:rsidR="002A66A6" w:rsidRDefault="002A66A6" w:rsidP="00A66031">
      <w:pPr>
        <w:spacing w:after="0" w:line="240" w:lineRule="auto"/>
      </w:pPr>
      <w:r>
        <w:continuationSeparator/>
      </w:r>
    </w:p>
  </w:endnote>
  <w:endnote w:type="continuationNotice" w:id="1">
    <w:p w14:paraId="23EFF8ED" w14:textId="77777777" w:rsidR="002A66A6" w:rsidRDefault="002A66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BDA44" w14:textId="77777777" w:rsidR="002A66A6" w:rsidRDefault="002A66A6" w:rsidP="00A66031">
      <w:pPr>
        <w:spacing w:after="0" w:line="240" w:lineRule="auto"/>
      </w:pPr>
      <w:r>
        <w:separator/>
      </w:r>
    </w:p>
  </w:footnote>
  <w:footnote w:type="continuationSeparator" w:id="0">
    <w:p w14:paraId="40AC214D" w14:textId="77777777" w:rsidR="002A66A6" w:rsidRDefault="002A66A6" w:rsidP="00A66031">
      <w:pPr>
        <w:spacing w:after="0" w:line="240" w:lineRule="auto"/>
      </w:pPr>
      <w:r>
        <w:continuationSeparator/>
      </w:r>
    </w:p>
  </w:footnote>
  <w:footnote w:type="continuationNotice" w:id="1">
    <w:p w14:paraId="09B05A98" w14:textId="77777777" w:rsidR="002A66A6" w:rsidRDefault="002A66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8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8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8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8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9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9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9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9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9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39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39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39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39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39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2267"/>
    <w:rsid w:val="000A4E0C"/>
    <w:rsid w:val="000A6A35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6A6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718A"/>
    <w:rsid w:val="0034259C"/>
    <w:rsid w:val="0034268F"/>
    <w:rsid w:val="00342845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3B2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00C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2BC2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CEC"/>
    <w:rsid w:val="00665B40"/>
    <w:rsid w:val="00665C13"/>
    <w:rsid w:val="00666BC1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519E5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604A"/>
    <w:rsid w:val="008465C4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0E2"/>
    <w:rsid w:val="00AB1CFF"/>
    <w:rsid w:val="00AB32D0"/>
    <w:rsid w:val="00AB3AAC"/>
    <w:rsid w:val="00AB41E2"/>
    <w:rsid w:val="00AB58B2"/>
    <w:rsid w:val="00AB70EB"/>
    <w:rsid w:val="00AC0601"/>
    <w:rsid w:val="00AC2F7D"/>
    <w:rsid w:val="00AC5230"/>
    <w:rsid w:val="00AC5DBE"/>
    <w:rsid w:val="00AD22A0"/>
    <w:rsid w:val="00AD3729"/>
    <w:rsid w:val="00AD4008"/>
    <w:rsid w:val="00AD4C1D"/>
    <w:rsid w:val="00AD665A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2EB8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49B4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5BED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331</Words>
  <Characters>2093</Characters>
  <Application>Microsoft Office Word</Application>
  <DocSecurity>0</DocSecurity>
  <Lines>7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169</cp:revision>
  <cp:lastPrinted>2023-10-13T12:52:00Z</cp:lastPrinted>
  <dcterms:created xsi:type="dcterms:W3CDTF">2023-09-27T12:04:00Z</dcterms:created>
  <dcterms:modified xsi:type="dcterms:W3CDTF">2023-10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